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86585" w14:textId="77777777" w:rsidR="00EB5835" w:rsidRPr="005E338F" w:rsidRDefault="00EB5835" w:rsidP="00EB5835">
      <w:pPr>
        <w:spacing w:before="100" w:beforeAutospacing="1" w:after="100" w:afterAutospacing="1" w:line="240" w:lineRule="auto"/>
        <w:outlineLvl w:val="2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t>2017 England and Wales Court of Appeal (Criminal Division) Decisions</w:t>
      </w:r>
    </w:p>
    <w:p w14:paraId="68B86588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anuary</w:t>
      </w:r>
    </w:p>
    <w:p w14:paraId="68B86597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February</w:t>
      </w:r>
    </w:p>
    <w:p w14:paraId="68B865B3" w14:textId="0ED224B6" w:rsidR="00EB5835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March</w:t>
      </w:r>
    </w:p>
    <w:p w14:paraId="2ED70367" w14:textId="076B9F74" w:rsidR="00DA2F23" w:rsidRPr="005E338F" w:rsidRDefault="00DA2F23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/>
          <w:sz w:val="24"/>
          <w:szCs w:val="24"/>
        </w:rPr>
        <w:t>April</w:t>
      </w:r>
    </w:p>
    <w:p w14:paraId="68B865DC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May</w:t>
      </w:r>
    </w:p>
    <w:p w14:paraId="68B865E3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une</w:t>
      </w:r>
    </w:p>
    <w:p w14:paraId="68B865FD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July</w:t>
      </w:r>
    </w:p>
    <w:p w14:paraId="68B86618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August</w:t>
      </w:r>
    </w:p>
    <w:p w14:paraId="68B86627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September</w:t>
      </w:r>
    </w:p>
    <w:p w14:paraId="2A694C21" w14:textId="77777777" w:rsidR="00404FF4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October</w:t>
      </w:r>
    </w:p>
    <w:p w14:paraId="68B86642" w14:textId="7EC01818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November</w:t>
      </w:r>
    </w:p>
    <w:p w14:paraId="68B86652" w14:textId="77777777" w:rsidR="00EB5835" w:rsidRPr="005E338F" w:rsidRDefault="00EB5835" w:rsidP="005E338F">
      <w:pPr>
        <w:spacing w:before="100" w:beforeAutospacing="1" w:after="100" w:afterAutospacing="1" w:line="480" w:lineRule="auto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r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December</w:t>
      </w:r>
    </w:p>
    <w:p w14:paraId="68B86654" w14:textId="62F9D88D" w:rsidR="00EB5835" w:rsidRPr="005E338F" w:rsidRDefault="00B121B0" w:rsidP="008902F2">
      <w:pPr>
        <w:spacing w:before="100" w:beforeAutospacing="1" w:after="100" w:afterAutospacing="1" w:line="480" w:lineRule="auto"/>
        <w:ind w:left="360"/>
        <w:rPr>
          <w:rFonts w:ascii="Arial Nova Light" w:eastAsia="Times New Roman" w:hAnsi="Arial Nova Light" w:cs="Times New Roman"/>
          <w:color w:val="000000"/>
          <w:sz w:val="24"/>
          <w:szCs w:val="24"/>
        </w:rPr>
      </w:pPr>
      <w:hyperlink r:id="rId5" w:history="1">
        <w:r w:rsidR="00EB5835" w:rsidRPr="005E338F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</w:rPr>
          <w:t>Kay v R </w:t>
        </w:r>
      </w:hyperlink>
      <w:hyperlink r:id="rId6" w:tooltip="Link to BAILII version" w:history="1">
        <w:r w:rsidR="00EB5835" w:rsidRPr="005E338F">
          <w:rPr>
            <w:rFonts w:ascii="Arial Nova Light" w:eastAsia="Times New Roman" w:hAnsi="Arial Nova Light" w:cs="Times New Roman"/>
            <w:color w:val="0000FF"/>
            <w:sz w:val="24"/>
            <w:szCs w:val="24"/>
            <w:u w:val="single"/>
          </w:rPr>
          <w:t>[2017] EWCA Crim 2214</w:t>
        </w:r>
      </w:hyperlink>
      <w:r w:rsidR="00EB5835" w:rsidRPr="005E338F">
        <w:rPr>
          <w:rFonts w:ascii="Arial Nova Light" w:eastAsia="Times New Roman" w:hAnsi="Arial Nova Light" w:cs="Times New Roman"/>
          <w:color w:val="000000"/>
          <w:sz w:val="24"/>
          <w:szCs w:val="24"/>
        </w:rPr>
        <w:t> (21 December 2017)</w:t>
      </w:r>
      <w:r w:rsidR="00106078">
        <w:rPr>
          <w:rFonts w:ascii="Arial Nova Light" w:eastAsia="Times New Roman" w:hAnsi="Arial Nova Light" w:cs="Times New Roman"/>
          <w:color w:val="000000"/>
          <w:sz w:val="24"/>
          <w:szCs w:val="24"/>
        </w:rPr>
        <w:tab/>
      </w:r>
      <w:r w:rsidR="00106078">
        <w:rPr>
          <w:rFonts w:ascii="Arial Nova Light" w:eastAsia="Times New Roman" w:hAnsi="Arial Nova Light" w:cs="Times New Roman"/>
          <w:color w:val="000000"/>
          <w:sz w:val="24"/>
          <w:szCs w:val="24"/>
        </w:rPr>
        <w:tab/>
        <w:t>Digital</w:t>
      </w:r>
      <w:r w:rsidR="00292E74">
        <w:rPr>
          <w:rFonts w:ascii="Arial Nova Light" w:eastAsia="Times New Roman" w:hAnsi="Arial Nova Light" w:cs="Times New Roman"/>
          <w:color w:val="000000"/>
          <w:sz w:val="24"/>
          <w:szCs w:val="24"/>
        </w:rPr>
        <w:t>, Quashed</w:t>
      </w:r>
    </w:p>
    <w:p w14:paraId="68B8665A" w14:textId="77777777" w:rsidR="00EB5835" w:rsidRPr="005E338F" w:rsidRDefault="00EB5835" w:rsidP="005E338F">
      <w:pPr>
        <w:spacing w:line="480" w:lineRule="auto"/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</w:pPr>
      <w:bookmarkStart w:id="0" w:name="_GoBack"/>
      <w:bookmarkEnd w:id="0"/>
      <w:r w:rsidRPr="005E338F">
        <w:rPr>
          <w:rFonts w:ascii="Arial Nova Light" w:eastAsia="Times New Roman" w:hAnsi="Arial Nova Light" w:cs="Times New Roman"/>
          <w:b/>
          <w:bCs/>
          <w:color w:val="000000"/>
          <w:sz w:val="24"/>
          <w:szCs w:val="24"/>
        </w:rPr>
        <w:br w:type="page"/>
      </w:r>
    </w:p>
    <w:p w14:paraId="7BC1B61B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lastRenderedPageBreak/>
        <w:t>January 2017</w:t>
      </w:r>
    </w:p>
    <w:p w14:paraId="6DFE638B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t>August 2017</w:t>
      </w:r>
    </w:p>
    <w:p w14:paraId="04D6428A" w14:textId="77777777" w:rsidR="006079C7" w:rsidRPr="005E338F" w:rsidRDefault="006079C7" w:rsidP="005E338F">
      <w:pPr>
        <w:pStyle w:val="NormalWeb"/>
        <w:spacing w:line="480" w:lineRule="auto"/>
        <w:rPr>
          <w:rFonts w:ascii="Arial Nova Light" w:hAnsi="Arial Nova Light"/>
          <w:color w:val="000000"/>
        </w:rPr>
      </w:pPr>
      <w:r w:rsidRPr="005E338F">
        <w:rPr>
          <w:rFonts w:ascii="Arial Nova Light" w:hAnsi="Arial Nova Light"/>
          <w:color w:val="000000"/>
        </w:rPr>
        <w:t>September 2017</w:t>
      </w:r>
    </w:p>
    <w:p w14:paraId="23BDDFEC" w14:textId="2F71B5B2" w:rsidR="006079C7" w:rsidRPr="005E338F" w:rsidRDefault="006079C7" w:rsidP="003C33B4">
      <w:pPr>
        <w:spacing w:before="100" w:beforeAutospacing="1" w:after="100" w:afterAutospacing="1" w:line="480" w:lineRule="auto"/>
        <w:rPr>
          <w:rFonts w:ascii="Arial Nova Light" w:hAnsi="Arial Nova Light" w:cs="Times New Roman"/>
          <w:color w:val="000000"/>
          <w:sz w:val="24"/>
          <w:szCs w:val="24"/>
        </w:rPr>
      </w:pPr>
    </w:p>
    <w:sectPr w:rsidR="006079C7" w:rsidRPr="005E33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1BC"/>
    <w:multiLevelType w:val="multilevel"/>
    <w:tmpl w:val="B8DEC8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D44DBD"/>
    <w:multiLevelType w:val="multilevel"/>
    <w:tmpl w:val="0832CB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F70DE8"/>
    <w:multiLevelType w:val="multilevel"/>
    <w:tmpl w:val="54080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1FA0B64"/>
    <w:multiLevelType w:val="multilevel"/>
    <w:tmpl w:val="766C8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22C01BC"/>
    <w:multiLevelType w:val="multilevel"/>
    <w:tmpl w:val="7D6E4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310293E"/>
    <w:multiLevelType w:val="multilevel"/>
    <w:tmpl w:val="B9047F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26179"/>
    <w:multiLevelType w:val="multilevel"/>
    <w:tmpl w:val="6DBC5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9E41E92"/>
    <w:multiLevelType w:val="multilevel"/>
    <w:tmpl w:val="095A0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AFA4F55"/>
    <w:multiLevelType w:val="multilevel"/>
    <w:tmpl w:val="54A6D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B347960"/>
    <w:multiLevelType w:val="multilevel"/>
    <w:tmpl w:val="5F6E90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DA24221"/>
    <w:multiLevelType w:val="multilevel"/>
    <w:tmpl w:val="81F8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E0453E2"/>
    <w:multiLevelType w:val="multilevel"/>
    <w:tmpl w:val="9A3E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E2313DF"/>
    <w:multiLevelType w:val="multilevel"/>
    <w:tmpl w:val="2C1A52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ED77AE4"/>
    <w:multiLevelType w:val="multilevel"/>
    <w:tmpl w:val="BC2C88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0107800"/>
    <w:multiLevelType w:val="multilevel"/>
    <w:tmpl w:val="CA6C4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C55ED"/>
    <w:multiLevelType w:val="multilevel"/>
    <w:tmpl w:val="61A0D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0AC4A46"/>
    <w:multiLevelType w:val="multilevel"/>
    <w:tmpl w:val="68723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2805AB4"/>
    <w:multiLevelType w:val="multilevel"/>
    <w:tmpl w:val="D4B27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129C26EB"/>
    <w:multiLevelType w:val="multilevel"/>
    <w:tmpl w:val="64A20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30433C0"/>
    <w:multiLevelType w:val="multilevel"/>
    <w:tmpl w:val="32D2F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3C6531B"/>
    <w:multiLevelType w:val="multilevel"/>
    <w:tmpl w:val="0172C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1454111F"/>
    <w:multiLevelType w:val="multilevel"/>
    <w:tmpl w:val="E9D654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14C503DB"/>
    <w:multiLevelType w:val="multilevel"/>
    <w:tmpl w:val="162AA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16E57FFD"/>
    <w:multiLevelType w:val="multilevel"/>
    <w:tmpl w:val="C5D2B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188432FD"/>
    <w:multiLevelType w:val="multilevel"/>
    <w:tmpl w:val="AB22B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18C03DCC"/>
    <w:multiLevelType w:val="multilevel"/>
    <w:tmpl w:val="028C0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19F80418"/>
    <w:multiLevelType w:val="multilevel"/>
    <w:tmpl w:val="92B6D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1AC65911"/>
    <w:multiLevelType w:val="multilevel"/>
    <w:tmpl w:val="4F68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1B815D31"/>
    <w:multiLevelType w:val="multilevel"/>
    <w:tmpl w:val="C84CB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1CA352A3"/>
    <w:multiLevelType w:val="multilevel"/>
    <w:tmpl w:val="0706C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1E863CA6"/>
    <w:multiLevelType w:val="multilevel"/>
    <w:tmpl w:val="B69E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1F21624A"/>
    <w:multiLevelType w:val="multilevel"/>
    <w:tmpl w:val="14CAD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0C73043"/>
    <w:multiLevelType w:val="multilevel"/>
    <w:tmpl w:val="8C9A5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1957934"/>
    <w:multiLevelType w:val="multilevel"/>
    <w:tmpl w:val="1AFC7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21B55D8F"/>
    <w:multiLevelType w:val="multilevel"/>
    <w:tmpl w:val="1C32E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227C2DB2"/>
    <w:multiLevelType w:val="multilevel"/>
    <w:tmpl w:val="8E665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23011D6F"/>
    <w:multiLevelType w:val="multilevel"/>
    <w:tmpl w:val="A83C7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23037077"/>
    <w:multiLevelType w:val="multilevel"/>
    <w:tmpl w:val="90881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239B3388"/>
    <w:multiLevelType w:val="multilevel"/>
    <w:tmpl w:val="3790D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24796E10"/>
    <w:multiLevelType w:val="multilevel"/>
    <w:tmpl w:val="63DA0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26DD169F"/>
    <w:multiLevelType w:val="multilevel"/>
    <w:tmpl w:val="E806A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27355633"/>
    <w:multiLevelType w:val="multilevel"/>
    <w:tmpl w:val="55E462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27E24339"/>
    <w:multiLevelType w:val="multilevel"/>
    <w:tmpl w:val="24E856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293D3416"/>
    <w:multiLevelType w:val="multilevel"/>
    <w:tmpl w:val="C9BE3A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2A7173B3"/>
    <w:multiLevelType w:val="multilevel"/>
    <w:tmpl w:val="AFC83E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2A942D78"/>
    <w:multiLevelType w:val="multilevel"/>
    <w:tmpl w:val="17069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2D247781"/>
    <w:multiLevelType w:val="multilevel"/>
    <w:tmpl w:val="DEBA0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2D930FB5"/>
    <w:multiLevelType w:val="multilevel"/>
    <w:tmpl w:val="81F40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2E372201"/>
    <w:multiLevelType w:val="multilevel"/>
    <w:tmpl w:val="53CE9F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2F2B333F"/>
    <w:multiLevelType w:val="multilevel"/>
    <w:tmpl w:val="7F7AF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2F2F4A0C"/>
    <w:multiLevelType w:val="multilevel"/>
    <w:tmpl w:val="C8D880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2F406CC7"/>
    <w:multiLevelType w:val="multilevel"/>
    <w:tmpl w:val="B4CED8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2F72773D"/>
    <w:multiLevelType w:val="multilevel"/>
    <w:tmpl w:val="47362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302C4145"/>
    <w:multiLevelType w:val="multilevel"/>
    <w:tmpl w:val="8326C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305D0FED"/>
    <w:multiLevelType w:val="multilevel"/>
    <w:tmpl w:val="4A5E49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31DD35CC"/>
    <w:multiLevelType w:val="multilevel"/>
    <w:tmpl w:val="42D2C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32C62514"/>
    <w:multiLevelType w:val="multilevel"/>
    <w:tmpl w:val="551A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34B9611B"/>
    <w:multiLevelType w:val="multilevel"/>
    <w:tmpl w:val="2C566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361F02B7"/>
    <w:multiLevelType w:val="multilevel"/>
    <w:tmpl w:val="A3300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36CE2B68"/>
    <w:multiLevelType w:val="multilevel"/>
    <w:tmpl w:val="BE0EB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37200CFC"/>
    <w:multiLevelType w:val="multilevel"/>
    <w:tmpl w:val="A70874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37894536"/>
    <w:multiLevelType w:val="multilevel"/>
    <w:tmpl w:val="B9F6AB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2" w15:restartNumberingAfterBreak="0">
    <w:nsid w:val="387929FF"/>
    <w:multiLevelType w:val="multilevel"/>
    <w:tmpl w:val="9C643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38B65EB0"/>
    <w:multiLevelType w:val="multilevel"/>
    <w:tmpl w:val="BF5CE2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3CFF4C33"/>
    <w:multiLevelType w:val="multilevel"/>
    <w:tmpl w:val="FEF24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3EAB5AFA"/>
    <w:multiLevelType w:val="multilevel"/>
    <w:tmpl w:val="F676B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3FC407C8"/>
    <w:multiLevelType w:val="multilevel"/>
    <w:tmpl w:val="49640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403043E7"/>
    <w:multiLevelType w:val="multilevel"/>
    <w:tmpl w:val="8C60D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40E84E24"/>
    <w:multiLevelType w:val="multilevel"/>
    <w:tmpl w:val="0824A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9" w15:restartNumberingAfterBreak="0">
    <w:nsid w:val="41BD3015"/>
    <w:multiLevelType w:val="multilevel"/>
    <w:tmpl w:val="A224D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4219095E"/>
    <w:multiLevelType w:val="multilevel"/>
    <w:tmpl w:val="37285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428F2D26"/>
    <w:multiLevelType w:val="multilevel"/>
    <w:tmpl w:val="AB427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44291367"/>
    <w:multiLevelType w:val="multilevel"/>
    <w:tmpl w:val="FAC64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458C525F"/>
    <w:multiLevelType w:val="multilevel"/>
    <w:tmpl w:val="AA2C0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45A81031"/>
    <w:multiLevelType w:val="multilevel"/>
    <w:tmpl w:val="CF6CD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48F36913"/>
    <w:multiLevelType w:val="multilevel"/>
    <w:tmpl w:val="8710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49197DC0"/>
    <w:multiLevelType w:val="multilevel"/>
    <w:tmpl w:val="15221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7" w15:restartNumberingAfterBreak="0">
    <w:nsid w:val="49F1779E"/>
    <w:multiLevelType w:val="multilevel"/>
    <w:tmpl w:val="98AA4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4A1E1535"/>
    <w:multiLevelType w:val="multilevel"/>
    <w:tmpl w:val="8EB8B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9" w15:restartNumberingAfterBreak="0">
    <w:nsid w:val="4A9917EA"/>
    <w:multiLevelType w:val="multilevel"/>
    <w:tmpl w:val="36E8B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0" w15:restartNumberingAfterBreak="0">
    <w:nsid w:val="4AB9693A"/>
    <w:multiLevelType w:val="multilevel"/>
    <w:tmpl w:val="516E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4CFC1D66"/>
    <w:multiLevelType w:val="multilevel"/>
    <w:tmpl w:val="FC9C7E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4D98116E"/>
    <w:multiLevelType w:val="multilevel"/>
    <w:tmpl w:val="D1043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4D9F09AC"/>
    <w:multiLevelType w:val="multilevel"/>
    <w:tmpl w:val="9DDC8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4DA027E4"/>
    <w:multiLevelType w:val="multilevel"/>
    <w:tmpl w:val="44D2B1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4EAF5843"/>
    <w:multiLevelType w:val="multilevel"/>
    <w:tmpl w:val="9EE89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4F3140B9"/>
    <w:multiLevelType w:val="multilevel"/>
    <w:tmpl w:val="501E2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4F955DE5"/>
    <w:multiLevelType w:val="multilevel"/>
    <w:tmpl w:val="DFE85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8" w15:restartNumberingAfterBreak="0">
    <w:nsid w:val="4FB80655"/>
    <w:multiLevelType w:val="multilevel"/>
    <w:tmpl w:val="4078A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9" w15:restartNumberingAfterBreak="0">
    <w:nsid w:val="50743754"/>
    <w:multiLevelType w:val="multilevel"/>
    <w:tmpl w:val="C2A4B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0" w15:restartNumberingAfterBreak="0">
    <w:nsid w:val="514059BC"/>
    <w:multiLevelType w:val="multilevel"/>
    <w:tmpl w:val="813A0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531629A1"/>
    <w:multiLevelType w:val="multilevel"/>
    <w:tmpl w:val="A6B03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54674B32"/>
    <w:multiLevelType w:val="multilevel"/>
    <w:tmpl w:val="0F9C58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548C43D3"/>
    <w:multiLevelType w:val="multilevel"/>
    <w:tmpl w:val="8076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54BF6A63"/>
    <w:multiLevelType w:val="multilevel"/>
    <w:tmpl w:val="37B47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5" w15:restartNumberingAfterBreak="0">
    <w:nsid w:val="558B6F8C"/>
    <w:multiLevelType w:val="multilevel"/>
    <w:tmpl w:val="5DD6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6" w15:restartNumberingAfterBreak="0">
    <w:nsid w:val="55DF23BC"/>
    <w:multiLevelType w:val="multilevel"/>
    <w:tmpl w:val="432AF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7" w15:restartNumberingAfterBreak="0">
    <w:nsid w:val="56F82FD6"/>
    <w:multiLevelType w:val="multilevel"/>
    <w:tmpl w:val="DD06B3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57052513"/>
    <w:multiLevelType w:val="multilevel"/>
    <w:tmpl w:val="27BCD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5773201F"/>
    <w:multiLevelType w:val="multilevel"/>
    <w:tmpl w:val="0140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59030DD6"/>
    <w:multiLevelType w:val="multilevel"/>
    <w:tmpl w:val="E44022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5981702A"/>
    <w:multiLevelType w:val="multilevel"/>
    <w:tmpl w:val="A63A8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59B24B52"/>
    <w:multiLevelType w:val="multilevel"/>
    <w:tmpl w:val="7F740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3" w15:restartNumberingAfterBreak="0">
    <w:nsid w:val="5A2E6ABC"/>
    <w:multiLevelType w:val="multilevel"/>
    <w:tmpl w:val="DC1010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5A3972CC"/>
    <w:multiLevelType w:val="multilevel"/>
    <w:tmpl w:val="AD9E3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5BB31E13"/>
    <w:multiLevelType w:val="multilevel"/>
    <w:tmpl w:val="FAF07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5BEC3E05"/>
    <w:multiLevelType w:val="multilevel"/>
    <w:tmpl w:val="0C52F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5CA576EF"/>
    <w:multiLevelType w:val="multilevel"/>
    <w:tmpl w:val="E2766E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5E0D6FFA"/>
    <w:multiLevelType w:val="multilevel"/>
    <w:tmpl w:val="19540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F12021D"/>
    <w:multiLevelType w:val="multilevel"/>
    <w:tmpl w:val="9A08A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608516D7"/>
    <w:multiLevelType w:val="multilevel"/>
    <w:tmpl w:val="C92E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1" w15:restartNumberingAfterBreak="0">
    <w:nsid w:val="60F01A58"/>
    <w:multiLevelType w:val="multilevel"/>
    <w:tmpl w:val="AE3EF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60F15442"/>
    <w:multiLevelType w:val="multilevel"/>
    <w:tmpl w:val="4922F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3" w15:restartNumberingAfterBreak="0">
    <w:nsid w:val="61BB7EA0"/>
    <w:multiLevelType w:val="multilevel"/>
    <w:tmpl w:val="3F2E3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635322F2"/>
    <w:multiLevelType w:val="multilevel"/>
    <w:tmpl w:val="A3349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5" w15:restartNumberingAfterBreak="0">
    <w:nsid w:val="6359163E"/>
    <w:multiLevelType w:val="multilevel"/>
    <w:tmpl w:val="FD74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63701C8D"/>
    <w:multiLevelType w:val="multilevel"/>
    <w:tmpl w:val="F83EF0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7" w15:restartNumberingAfterBreak="0">
    <w:nsid w:val="67F02CCD"/>
    <w:multiLevelType w:val="multilevel"/>
    <w:tmpl w:val="E508FF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68DF73DC"/>
    <w:multiLevelType w:val="multilevel"/>
    <w:tmpl w:val="0F625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9" w15:restartNumberingAfterBreak="0">
    <w:nsid w:val="690956DD"/>
    <w:multiLevelType w:val="multilevel"/>
    <w:tmpl w:val="5FA01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0" w15:restartNumberingAfterBreak="0">
    <w:nsid w:val="6AD824C0"/>
    <w:multiLevelType w:val="multilevel"/>
    <w:tmpl w:val="18442C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1" w15:restartNumberingAfterBreak="0">
    <w:nsid w:val="6C51329A"/>
    <w:multiLevelType w:val="multilevel"/>
    <w:tmpl w:val="004A99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6DC74637"/>
    <w:multiLevelType w:val="multilevel"/>
    <w:tmpl w:val="E618B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705A0E9A"/>
    <w:multiLevelType w:val="multilevel"/>
    <w:tmpl w:val="CA1E8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712A2960"/>
    <w:multiLevelType w:val="multilevel"/>
    <w:tmpl w:val="0CD21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71F471F7"/>
    <w:multiLevelType w:val="multilevel"/>
    <w:tmpl w:val="B3184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727C5D67"/>
    <w:multiLevelType w:val="multilevel"/>
    <w:tmpl w:val="24261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73FA1CA8"/>
    <w:multiLevelType w:val="multilevel"/>
    <w:tmpl w:val="02E2D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789079FA"/>
    <w:multiLevelType w:val="multilevel"/>
    <w:tmpl w:val="99EED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7929596A"/>
    <w:multiLevelType w:val="multilevel"/>
    <w:tmpl w:val="E34EE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7A276DDD"/>
    <w:multiLevelType w:val="multilevel"/>
    <w:tmpl w:val="24CE7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1" w15:restartNumberingAfterBreak="0">
    <w:nsid w:val="7A490A41"/>
    <w:multiLevelType w:val="multilevel"/>
    <w:tmpl w:val="2C4E0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2" w15:restartNumberingAfterBreak="0">
    <w:nsid w:val="7B4855FE"/>
    <w:multiLevelType w:val="multilevel"/>
    <w:tmpl w:val="56DA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3" w15:restartNumberingAfterBreak="0">
    <w:nsid w:val="7D8F1C60"/>
    <w:multiLevelType w:val="multilevel"/>
    <w:tmpl w:val="8EB42A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7E6B2E84"/>
    <w:multiLevelType w:val="multilevel"/>
    <w:tmpl w:val="99168F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5" w15:restartNumberingAfterBreak="0">
    <w:nsid w:val="7F455F9C"/>
    <w:multiLevelType w:val="multilevel"/>
    <w:tmpl w:val="4FBEB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6" w15:restartNumberingAfterBreak="0">
    <w:nsid w:val="7FCA29E7"/>
    <w:multiLevelType w:val="multilevel"/>
    <w:tmpl w:val="74F08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7FDB4FC7"/>
    <w:multiLevelType w:val="multilevel"/>
    <w:tmpl w:val="B7CE0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6"/>
  </w:num>
  <w:num w:numId="2">
    <w:abstractNumId w:val="102"/>
  </w:num>
  <w:num w:numId="3">
    <w:abstractNumId w:val="44"/>
  </w:num>
  <w:num w:numId="4">
    <w:abstractNumId w:val="104"/>
  </w:num>
  <w:num w:numId="5">
    <w:abstractNumId w:val="24"/>
  </w:num>
  <w:num w:numId="6">
    <w:abstractNumId w:val="81"/>
  </w:num>
  <w:num w:numId="7">
    <w:abstractNumId w:val="58"/>
  </w:num>
  <w:num w:numId="8">
    <w:abstractNumId w:val="53"/>
  </w:num>
  <w:num w:numId="9">
    <w:abstractNumId w:val="23"/>
  </w:num>
  <w:num w:numId="10">
    <w:abstractNumId w:val="69"/>
  </w:num>
  <w:num w:numId="11">
    <w:abstractNumId w:val="32"/>
  </w:num>
  <w:num w:numId="12">
    <w:abstractNumId w:val="48"/>
  </w:num>
  <w:num w:numId="13">
    <w:abstractNumId w:val="114"/>
  </w:num>
  <w:num w:numId="14">
    <w:abstractNumId w:val="34"/>
  </w:num>
  <w:num w:numId="15">
    <w:abstractNumId w:val="50"/>
  </w:num>
  <w:num w:numId="16">
    <w:abstractNumId w:val="7"/>
  </w:num>
  <w:num w:numId="17">
    <w:abstractNumId w:val="129"/>
  </w:num>
  <w:num w:numId="18">
    <w:abstractNumId w:val="117"/>
  </w:num>
  <w:num w:numId="19">
    <w:abstractNumId w:val="134"/>
  </w:num>
  <w:num w:numId="20">
    <w:abstractNumId w:val="113"/>
  </w:num>
  <w:num w:numId="21">
    <w:abstractNumId w:val="136"/>
  </w:num>
  <w:num w:numId="22">
    <w:abstractNumId w:val="52"/>
  </w:num>
  <w:num w:numId="23">
    <w:abstractNumId w:val="16"/>
  </w:num>
  <w:num w:numId="24">
    <w:abstractNumId w:val="46"/>
  </w:num>
  <w:num w:numId="25">
    <w:abstractNumId w:val="39"/>
  </w:num>
  <w:num w:numId="26">
    <w:abstractNumId w:val="21"/>
  </w:num>
  <w:num w:numId="27">
    <w:abstractNumId w:val="83"/>
  </w:num>
  <w:num w:numId="28">
    <w:abstractNumId w:val="85"/>
  </w:num>
  <w:num w:numId="29">
    <w:abstractNumId w:val="71"/>
  </w:num>
  <w:num w:numId="30">
    <w:abstractNumId w:val="119"/>
  </w:num>
  <w:num w:numId="31">
    <w:abstractNumId w:val="5"/>
  </w:num>
  <w:num w:numId="32">
    <w:abstractNumId w:val="27"/>
  </w:num>
  <w:num w:numId="33">
    <w:abstractNumId w:val="2"/>
  </w:num>
  <w:num w:numId="34">
    <w:abstractNumId w:val="12"/>
  </w:num>
  <w:num w:numId="35">
    <w:abstractNumId w:val="131"/>
  </w:num>
  <w:num w:numId="36">
    <w:abstractNumId w:val="94"/>
  </w:num>
  <w:num w:numId="37">
    <w:abstractNumId w:val="92"/>
  </w:num>
  <w:num w:numId="38">
    <w:abstractNumId w:val="79"/>
  </w:num>
  <w:num w:numId="39">
    <w:abstractNumId w:val="1"/>
  </w:num>
  <w:num w:numId="40">
    <w:abstractNumId w:val="14"/>
  </w:num>
  <w:num w:numId="41">
    <w:abstractNumId w:val="121"/>
  </w:num>
  <w:num w:numId="42">
    <w:abstractNumId w:val="126"/>
  </w:num>
  <w:num w:numId="43">
    <w:abstractNumId w:val="60"/>
  </w:num>
  <w:num w:numId="44">
    <w:abstractNumId w:val="45"/>
  </w:num>
  <w:num w:numId="45">
    <w:abstractNumId w:val="112"/>
  </w:num>
  <w:num w:numId="46">
    <w:abstractNumId w:val="99"/>
  </w:num>
  <w:num w:numId="47">
    <w:abstractNumId w:val="63"/>
  </w:num>
  <w:num w:numId="48">
    <w:abstractNumId w:val="87"/>
  </w:num>
  <w:num w:numId="49">
    <w:abstractNumId w:val="77"/>
  </w:num>
  <w:num w:numId="50">
    <w:abstractNumId w:val="47"/>
  </w:num>
  <w:num w:numId="51">
    <w:abstractNumId w:val="65"/>
  </w:num>
  <w:num w:numId="52">
    <w:abstractNumId w:val="17"/>
  </w:num>
  <w:num w:numId="53">
    <w:abstractNumId w:val="10"/>
  </w:num>
  <w:num w:numId="54">
    <w:abstractNumId w:val="135"/>
  </w:num>
  <w:num w:numId="55">
    <w:abstractNumId w:val="18"/>
  </w:num>
  <w:num w:numId="56">
    <w:abstractNumId w:val="96"/>
  </w:num>
  <w:num w:numId="57">
    <w:abstractNumId w:val="105"/>
  </w:num>
  <w:num w:numId="58">
    <w:abstractNumId w:val="37"/>
  </w:num>
  <w:num w:numId="59">
    <w:abstractNumId w:val="122"/>
  </w:num>
  <w:num w:numId="60">
    <w:abstractNumId w:val="123"/>
  </w:num>
  <w:num w:numId="61">
    <w:abstractNumId w:val="95"/>
  </w:num>
  <w:num w:numId="62">
    <w:abstractNumId w:val="6"/>
  </w:num>
  <w:num w:numId="63">
    <w:abstractNumId w:val="8"/>
  </w:num>
  <w:num w:numId="64">
    <w:abstractNumId w:val="100"/>
  </w:num>
  <w:num w:numId="65">
    <w:abstractNumId w:val="25"/>
  </w:num>
  <w:num w:numId="66">
    <w:abstractNumId w:val="15"/>
  </w:num>
  <w:num w:numId="67">
    <w:abstractNumId w:val="91"/>
  </w:num>
  <w:num w:numId="68">
    <w:abstractNumId w:val="80"/>
  </w:num>
  <w:num w:numId="69">
    <w:abstractNumId w:val="127"/>
  </w:num>
  <w:num w:numId="70">
    <w:abstractNumId w:val="49"/>
  </w:num>
  <w:num w:numId="71">
    <w:abstractNumId w:val="55"/>
  </w:num>
  <w:num w:numId="72">
    <w:abstractNumId w:val="120"/>
  </w:num>
  <w:num w:numId="73">
    <w:abstractNumId w:val="31"/>
  </w:num>
  <w:num w:numId="74">
    <w:abstractNumId w:val="43"/>
  </w:num>
  <w:num w:numId="75">
    <w:abstractNumId w:val="130"/>
  </w:num>
  <w:num w:numId="76">
    <w:abstractNumId w:val="35"/>
  </w:num>
  <w:num w:numId="77">
    <w:abstractNumId w:val="101"/>
  </w:num>
  <w:num w:numId="78">
    <w:abstractNumId w:val="51"/>
  </w:num>
  <w:num w:numId="79">
    <w:abstractNumId w:val="115"/>
  </w:num>
  <w:num w:numId="80">
    <w:abstractNumId w:val="56"/>
  </w:num>
  <w:num w:numId="81">
    <w:abstractNumId w:val="88"/>
  </w:num>
  <w:num w:numId="82">
    <w:abstractNumId w:val="93"/>
  </w:num>
  <w:num w:numId="83">
    <w:abstractNumId w:val="26"/>
  </w:num>
  <w:num w:numId="84">
    <w:abstractNumId w:val="116"/>
  </w:num>
  <w:num w:numId="85">
    <w:abstractNumId w:val="41"/>
  </w:num>
  <w:num w:numId="86">
    <w:abstractNumId w:val="111"/>
  </w:num>
  <w:num w:numId="87">
    <w:abstractNumId w:val="30"/>
  </w:num>
  <w:num w:numId="88">
    <w:abstractNumId w:val="28"/>
  </w:num>
  <w:num w:numId="89">
    <w:abstractNumId w:val="125"/>
  </w:num>
  <w:num w:numId="90">
    <w:abstractNumId w:val="54"/>
  </w:num>
  <w:num w:numId="91">
    <w:abstractNumId w:val="61"/>
  </w:num>
  <w:num w:numId="92">
    <w:abstractNumId w:val="118"/>
  </w:num>
  <w:num w:numId="93">
    <w:abstractNumId w:val="108"/>
  </w:num>
  <w:num w:numId="94">
    <w:abstractNumId w:val="72"/>
  </w:num>
  <w:num w:numId="95">
    <w:abstractNumId w:val="97"/>
  </w:num>
  <w:num w:numId="96">
    <w:abstractNumId w:val="4"/>
  </w:num>
  <w:num w:numId="97">
    <w:abstractNumId w:val="9"/>
  </w:num>
  <w:num w:numId="98">
    <w:abstractNumId w:val="132"/>
  </w:num>
  <w:num w:numId="99">
    <w:abstractNumId w:val="67"/>
  </w:num>
  <w:num w:numId="100">
    <w:abstractNumId w:val="137"/>
  </w:num>
  <w:num w:numId="101">
    <w:abstractNumId w:val="103"/>
  </w:num>
  <w:num w:numId="102">
    <w:abstractNumId w:val="62"/>
  </w:num>
  <w:num w:numId="103">
    <w:abstractNumId w:val="84"/>
  </w:num>
  <w:num w:numId="104">
    <w:abstractNumId w:val="110"/>
  </w:num>
  <w:num w:numId="105">
    <w:abstractNumId w:val="20"/>
  </w:num>
  <w:num w:numId="106">
    <w:abstractNumId w:val="106"/>
  </w:num>
  <w:num w:numId="107">
    <w:abstractNumId w:val="82"/>
  </w:num>
  <w:num w:numId="108">
    <w:abstractNumId w:val="22"/>
  </w:num>
  <w:num w:numId="109">
    <w:abstractNumId w:val="70"/>
  </w:num>
  <w:num w:numId="110">
    <w:abstractNumId w:val="38"/>
  </w:num>
  <w:num w:numId="111">
    <w:abstractNumId w:val="29"/>
  </w:num>
  <w:num w:numId="112">
    <w:abstractNumId w:val="59"/>
  </w:num>
  <w:num w:numId="113">
    <w:abstractNumId w:val="86"/>
  </w:num>
  <w:num w:numId="114">
    <w:abstractNumId w:val="98"/>
  </w:num>
  <w:num w:numId="115">
    <w:abstractNumId w:val="75"/>
  </w:num>
  <w:num w:numId="116">
    <w:abstractNumId w:val="90"/>
  </w:num>
  <w:num w:numId="117">
    <w:abstractNumId w:val="57"/>
  </w:num>
  <w:num w:numId="118">
    <w:abstractNumId w:val="128"/>
  </w:num>
  <w:num w:numId="119">
    <w:abstractNumId w:val="40"/>
  </w:num>
  <w:num w:numId="120">
    <w:abstractNumId w:val="3"/>
  </w:num>
  <w:num w:numId="121">
    <w:abstractNumId w:val="78"/>
  </w:num>
  <w:num w:numId="122">
    <w:abstractNumId w:val="89"/>
  </w:num>
  <w:num w:numId="123">
    <w:abstractNumId w:val="13"/>
  </w:num>
  <w:num w:numId="124">
    <w:abstractNumId w:val="74"/>
  </w:num>
  <w:num w:numId="125">
    <w:abstractNumId w:val="68"/>
  </w:num>
  <w:num w:numId="126">
    <w:abstractNumId w:val="64"/>
  </w:num>
  <w:num w:numId="127">
    <w:abstractNumId w:val="0"/>
  </w:num>
  <w:num w:numId="128">
    <w:abstractNumId w:val="109"/>
  </w:num>
  <w:num w:numId="129">
    <w:abstractNumId w:val="66"/>
  </w:num>
  <w:num w:numId="130">
    <w:abstractNumId w:val="36"/>
  </w:num>
  <w:num w:numId="131">
    <w:abstractNumId w:val="133"/>
  </w:num>
  <w:num w:numId="132">
    <w:abstractNumId w:val="107"/>
  </w:num>
  <w:num w:numId="133">
    <w:abstractNumId w:val="124"/>
  </w:num>
  <w:num w:numId="134">
    <w:abstractNumId w:val="42"/>
  </w:num>
  <w:num w:numId="135">
    <w:abstractNumId w:val="33"/>
  </w:num>
  <w:num w:numId="136">
    <w:abstractNumId w:val="73"/>
  </w:num>
  <w:num w:numId="137">
    <w:abstractNumId w:val="19"/>
  </w:num>
  <w:num w:numId="138">
    <w:abstractNumId w:val="11"/>
  </w:num>
  <w:numIdMacAtCleanup w:val="1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M7U0MTExtjAxsjBS0lEKTi0uzszPAymwqAUA6SuedSwAAAA="/>
  </w:docVars>
  <w:rsids>
    <w:rsidRoot w:val="00EB5835"/>
    <w:rsid w:val="00001EDD"/>
    <w:rsid w:val="00004D4B"/>
    <w:rsid w:val="00020A7B"/>
    <w:rsid w:val="00021D66"/>
    <w:rsid w:val="00036BBE"/>
    <w:rsid w:val="000C078B"/>
    <w:rsid w:val="00106078"/>
    <w:rsid w:val="001431A5"/>
    <w:rsid w:val="00164E7B"/>
    <w:rsid w:val="0019516A"/>
    <w:rsid w:val="001A2D53"/>
    <w:rsid w:val="00250438"/>
    <w:rsid w:val="002726D6"/>
    <w:rsid w:val="00292E74"/>
    <w:rsid w:val="00302A31"/>
    <w:rsid w:val="00330201"/>
    <w:rsid w:val="00333AAD"/>
    <w:rsid w:val="00391F1F"/>
    <w:rsid w:val="003B7C22"/>
    <w:rsid w:val="003C1D77"/>
    <w:rsid w:val="003C33B4"/>
    <w:rsid w:val="004006E3"/>
    <w:rsid w:val="004035DC"/>
    <w:rsid w:val="00404FF4"/>
    <w:rsid w:val="004A174E"/>
    <w:rsid w:val="004A667D"/>
    <w:rsid w:val="004C63F2"/>
    <w:rsid w:val="00532CA5"/>
    <w:rsid w:val="00567E02"/>
    <w:rsid w:val="00570E3E"/>
    <w:rsid w:val="005E338F"/>
    <w:rsid w:val="006079C7"/>
    <w:rsid w:val="006266C1"/>
    <w:rsid w:val="0066205C"/>
    <w:rsid w:val="00671BB0"/>
    <w:rsid w:val="006F1449"/>
    <w:rsid w:val="007513DC"/>
    <w:rsid w:val="007654B2"/>
    <w:rsid w:val="007D2417"/>
    <w:rsid w:val="007F1D35"/>
    <w:rsid w:val="00861DE4"/>
    <w:rsid w:val="00873DEE"/>
    <w:rsid w:val="008902F2"/>
    <w:rsid w:val="008913C7"/>
    <w:rsid w:val="008C56E8"/>
    <w:rsid w:val="008E75EB"/>
    <w:rsid w:val="00957819"/>
    <w:rsid w:val="009A1200"/>
    <w:rsid w:val="009D1A43"/>
    <w:rsid w:val="00A243C2"/>
    <w:rsid w:val="00A5305D"/>
    <w:rsid w:val="00A925F2"/>
    <w:rsid w:val="00AD24D8"/>
    <w:rsid w:val="00B121B0"/>
    <w:rsid w:val="00B26E61"/>
    <w:rsid w:val="00B82F79"/>
    <w:rsid w:val="00BE45D7"/>
    <w:rsid w:val="00C94FEC"/>
    <w:rsid w:val="00CD283A"/>
    <w:rsid w:val="00D743CD"/>
    <w:rsid w:val="00DA2F23"/>
    <w:rsid w:val="00E243D0"/>
    <w:rsid w:val="00E46263"/>
    <w:rsid w:val="00EB5835"/>
    <w:rsid w:val="00ED6594"/>
    <w:rsid w:val="00F54FF1"/>
    <w:rsid w:val="00FC7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85FFF"/>
  <w15:docId w15:val="{A0BCAABE-045B-4F2C-AA0C-78593EE87E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B583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B583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EB58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B583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5835"/>
    <w:rPr>
      <w:color w:val="800080"/>
      <w:u w:val="single"/>
    </w:rPr>
  </w:style>
  <w:style w:type="paragraph" w:customStyle="1" w:styleId="msonormal0">
    <w:name w:val="msonormal"/>
    <w:basedOn w:val="Normal"/>
    <w:rsid w:val="006079C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3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1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bailii.org/ew/cases/EWCA/Crim/2017/2214.html" TargetMode="External"/><Relationship Id="rId5" Type="http://schemas.openxmlformats.org/officeDocument/2006/relationships/hyperlink" Target="http://www.bailii.org/ew/cases/EWCA/Crim/2017/2214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ddlesex University</Company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deep Dhami</dc:creator>
  <cp:lastModifiedBy>Mahensingh Deonaran</cp:lastModifiedBy>
  <cp:revision>2</cp:revision>
  <dcterms:created xsi:type="dcterms:W3CDTF">2020-01-25T09:20:00Z</dcterms:created>
  <dcterms:modified xsi:type="dcterms:W3CDTF">2020-01-25T09:20:00Z</dcterms:modified>
</cp:coreProperties>
</file>